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entral</w:t>
      </w:r>
      <w:r>
        <w:t xml:space="preserve"> </w:t>
      </w:r>
      <w:r>
        <w:t xml:space="preserve">African</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entral African Republic received a score of 4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entral African Republic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entral African Republic received a score of</w:t>
      </w:r>
      <w:r>
        <w:t xml:space="preserve"> </w:t>
      </w:r>
      <w:r>
        <w:rPr>
          <w:bCs/>
          <w:b/>
        </w:rPr>
        <w:t xml:space="preserve">58.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entral African Republic received a score of 6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entral African Republic received a score of 1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entral African Republic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entral African Republic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entral African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entral African Republic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entral African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entral African Republic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entral African Republic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entral African Republic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entral African Republic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entral African Republic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entral African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entral African Republic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entral African Republic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entral%20African%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entral%20African%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entral%20African%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entral%20African%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entral%20African%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entral%20African%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entral%20African%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entral%20African%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entral%20African%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entral%20African%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entral%20African%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entral%20African%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entral%20African%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entral%20African%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entral%20African%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entral%20African%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entral%20African%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2000, 2006, 2010,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3:32Z</dcterms:created>
  <dcterms:modified xsi:type="dcterms:W3CDTF">2024-03-19T20: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entral African Republic Country Report</vt:lpwstr>
  </property>
</Properties>
</file>